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User Story ID: </w:t>
      </w:r>
      <w:bookmarkStart w:id="0" w:name="_Hlk496696959"/>
      <w:r>
        <w:rPr>
          <w:rFonts w:ascii="Times New Roman" w:eastAsia="Times New Roman" w:hAnsi="Times New Roman" w:cs="Times New Roman"/>
          <w:sz w:val="32"/>
          <w:szCs w:val="32"/>
        </w:rPr>
        <w:t>#</w:t>
      </w:r>
      <w:bookmarkStart w:id="1" w:name="_Hlk496698666"/>
      <w:bookmarkEnd w:id="0"/>
      <w:r w:rsidR="00E33F9C">
        <w:rPr>
          <w:rFonts w:ascii="Times New Roman" w:eastAsia="Times New Roman" w:hAnsi="Times New Roman" w:cs="Times New Roman"/>
          <w:sz w:val="32"/>
          <w:szCs w:val="32"/>
        </w:rPr>
        <w:t>7</w:t>
      </w:r>
      <w:r w:rsidR="00793D0B">
        <w:rPr>
          <w:rFonts w:ascii="Times New Roman" w:eastAsia="Times New Roman" w:hAnsi="Times New Roman" w:cs="Times New Roman"/>
          <w:sz w:val="32"/>
          <w:szCs w:val="32"/>
        </w:rPr>
        <w:t>41 Continue</w:t>
      </w:r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proofErr w:type="gramStart"/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>To</w:t>
      </w:r>
      <w:proofErr w:type="gramEnd"/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 xml:space="preserve"> Implement – A Machine Learning Algorithm from Resulting Data</w:t>
      </w:r>
    </w:p>
    <w:bookmarkEnd w:id="1"/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30j0zll" w:colFirst="0" w:colLast="0"/>
      <w:bookmarkEnd w:id="2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>7</w:t>
      </w:r>
      <w:r w:rsidR="00793D0B">
        <w:rPr>
          <w:rFonts w:ascii="Times New Roman" w:eastAsia="Times New Roman" w:hAnsi="Times New Roman" w:cs="Times New Roman"/>
          <w:b/>
          <w:smallCaps/>
          <w:sz w:val="32"/>
          <w:szCs w:val="32"/>
        </w:rPr>
        <w:t>41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 </w:t>
      </w:r>
      <w:r w:rsidR="00793D0B">
        <w:rPr>
          <w:rFonts w:ascii="Times New Roman" w:eastAsia="Times New Roman" w:hAnsi="Times New Roman" w:cs="Times New Roman"/>
          <w:b/>
          <w:smallCaps/>
          <w:sz w:val="32"/>
          <w:szCs w:val="32"/>
        </w:rPr>
        <w:t>Continue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 To Implement – A Machine Learning Algorithm from Resulting Data</w:t>
      </w:r>
    </w:p>
    <w:p w:rsidR="007B0CE2" w:rsidRDefault="002D110C" w:rsidP="007B0CE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E33F9C" w:rsidRPr="00E33F9C" w:rsidRDefault="00E33F9C" w:rsidP="00E33F9C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A</w:t>
      </w:r>
      <w:r w:rsidR="00793D0B" w:rsidRPr="00793D0B">
        <w:rPr>
          <w:rFonts w:ascii="Arial" w:eastAsia="Times New Roman" w:hAnsi="Arial" w:cs="Arial"/>
          <w:sz w:val="21"/>
          <w:szCs w:val="21"/>
        </w:rPr>
        <w:t>s a developer, I want to continue to work on the Nearest Neighbor approach MLA selected from the data from user story </w:t>
      </w:r>
      <w:hyperlink r:id="rId5" w:history="1">
        <w:r w:rsidR="00793D0B" w:rsidRPr="00793D0B">
          <w:rPr>
            <w:rStyle w:val="Hyperlink"/>
            <w:rFonts w:ascii="Arial" w:eastAsia="Times New Roman" w:hAnsi="Arial" w:cs="Arial"/>
            <w:sz w:val="21"/>
            <w:szCs w:val="21"/>
          </w:rPr>
          <w:t>#727</w:t>
        </w:r>
      </w:hyperlink>
      <w:r w:rsidR="00793D0B" w:rsidRPr="00793D0B">
        <w:rPr>
          <w:rFonts w:ascii="Arial" w:eastAsia="Times New Roman" w:hAnsi="Arial" w:cs="Arial"/>
          <w:sz w:val="21"/>
          <w:szCs w:val="21"/>
        </w:rPr>
        <w:t> to continue to implement the real-time gesture recognition feature</w:t>
      </w:r>
      <w:r w:rsidRPr="00E33F9C">
        <w:rPr>
          <w:rFonts w:ascii="Arial" w:eastAsia="Times New Roman" w:hAnsi="Arial" w:cs="Arial"/>
          <w:sz w:val="21"/>
          <w:szCs w:val="21"/>
          <w:lang w:val="en-US"/>
        </w:rPr>
        <w:t>. 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0CE2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7B0CE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793D0B" w:rsidRPr="00793D0B" w:rsidRDefault="00793D0B" w:rsidP="00793D0B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93D0B">
        <w:rPr>
          <w:rFonts w:ascii="Arial" w:eastAsia="Times New Roman" w:hAnsi="Arial" w:cs="Arial"/>
          <w:sz w:val="21"/>
          <w:szCs w:val="21"/>
          <w:lang w:val="en-US"/>
        </w:rPr>
        <w:t>Design the architecture that will pass recorded vector data to the MLA subsystem for processing.</w:t>
      </w:r>
    </w:p>
    <w:p w:rsidR="002D110C" w:rsidRPr="00793D0B" w:rsidRDefault="00793D0B" w:rsidP="00793D0B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93D0B">
        <w:rPr>
          <w:rFonts w:ascii="Arial" w:eastAsia="Times New Roman" w:hAnsi="Arial" w:cs="Arial"/>
          <w:sz w:val="21"/>
          <w:szCs w:val="21"/>
          <w:lang w:val="en-US"/>
        </w:rPr>
        <w:t>Get the program to perform some interpretation in real-time.</w:t>
      </w:r>
      <w:r w:rsidR="002D110C" w:rsidRPr="00793D0B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Arial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93D0B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 xml:space="preserve">Gesture </w:t>
      </w:r>
      <w:r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Recognition</w:t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Participating Actor:</w:t>
      </w:r>
    </w:p>
    <w:p w:rsidR="00D90C5E" w:rsidRPr="00DC630C" w:rsidRDefault="00D90C5E" w:rsidP="00D90C5E">
      <w:pPr>
        <w:numPr>
          <w:ilvl w:val="0"/>
          <w:numId w:val="6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User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Entry Condition:</w:t>
      </w:r>
    </w:p>
    <w:p w:rsidR="00D90C5E" w:rsidRPr="00324295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Actor must have application running and Leap Motion controller plugged in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have recorded gestures and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trained the application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be on interpreter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form.</w:t>
      </w:r>
    </w:p>
    <w:p w:rsidR="00D90C5E" w:rsidRP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have hit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interpret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button.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 xml:space="preserve">Exit Condition: 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capture is completed.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actor is notified that the capture has completed and is given the option to recapture a new gesture</w:t>
      </w:r>
      <w:r w:rsidR="002A2FC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to </w:t>
      </w:r>
      <w:r w:rsidR="00793D0B">
        <w:rPr>
          <w:rFonts w:ascii="Times New Roman" w:eastAsia="Arial" w:hAnsi="Times New Roman" w:cs="Times New Roman"/>
          <w:sz w:val="20"/>
          <w:szCs w:val="20"/>
          <w:lang w:val="en-US"/>
        </w:rPr>
        <w:t>interpret.</w:t>
      </w:r>
    </w:p>
    <w:p w:rsidR="002A2FC5" w:rsidRDefault="00793D0B" w:rsidP="00634B4C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detected gesture is displayed</w:t>
      </w:r>
      <w:r w:rsidR="00D90C5E"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793D0B" w:rsidRPr="00634B4C" w:rsidRDefault="00793D0B" w:rsidP="00634B4C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Hit-Rate is displayed.</w:t>
      </w:r>
    </w:p>
    <w:p w:rsidR="00D90C5E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793D0B" w:rsidRDefault="00793D0B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Pr="00DC630C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7"/>
        <w:gridCol w:w="4973"/>
      </w:tblGrid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Actor Ste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System Steps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1. The actor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moves their hand in front of the Leap Motion Device Field of View</w:t>
            </w:r>
            <w:r w:rsidR="00793D0B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, performs a gesture, and hits interpret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2. The system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activates the Leap Motion Device and begins to poll vector data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926881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3. 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The system 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captures the physical gestures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926881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4. The system compares vector data between the captured and all recorded frames in the program library, then outputs hit-rate of all tested gestures.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926881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5. The system outputs the gesture name to the “gesture detected” label</w:t>
            </w:r>
          </w:p>
        </w:tc>
      </w:tr>
      <w:tr w:rsidR="00793D0B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6. The actor can choose to recapture a new gesture frame</w:t>
            </w:r>
            <w:r w:rsidR="00926881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for interpretation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C0C34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  <w:bookmarkStart w:id="3" w:name="_gjdgxs" w:colFirst="0" w:colLast="0"/>
      <w:bookmarkEnd w:id="3"/>
    </w:p>
    <w:p w:rsidR="000F3F12" w:rsidRDefault="00926881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0B642231" wp14:editId="0C1A6FDA">
            <wp:extent cx="5915025" cy="4171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032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equence Diagram</w:t>
      </w:r>
    </w:p>
    <w:p w:rsidR="00934D9C" w:rsidRDefault="00CC2005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A4D91F1" wp14:editId="5500145D">
            <wp:extent cx="5610225" cy="6667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400F40" w:rsidRDefault="00400F40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Class Diagram</w:t>
      </w:r>
    </w:p>
    <w:p w:rsidR="004C01DD" w:rsidRDefault="004C01DD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249603C4" wp14:editId="3274F44F">
            <wp:extent cx="5943600" cy="3932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87" w:rsidRDefault="007C4987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2D110C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127AA69F" wp14:editId="79702E3B">
            <wp:extent cx="5943600" cy="34207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EB6DC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2DD4360" wp14:editId="5A7706C8">
            <wp:extent cx="5943600" cy="34270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B50" w:rsidRDefault="00E14B5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79EDC3E8" wp14:editId="2717EB31">
            <wp:extent cx="5943600" cy="3388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p w:rsidR="00EB6DC0" w:rsidRPr="00993794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</w:p>
    <w:sectPr w:rsidR="00EB6DC0" w:rsidRPr="0099379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4891"/>
    <w:multiLevelType w:val="hybridMultilevel"/>
    <w:tmpl w:val="53540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4B42"/>
    <w:multiLevelType w:val="multilevel"/>
    <w:tmpl w:val="EBA2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FA54E2"/>
    <w:multiLevelType w:val="multilevel"/>
    <w:tmpl w:val="5ACA6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618A3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4" w15:restartNumberingAfterBreak="0">
    <w:nsid w:val="21742832"/>
    <w:multiLevelType w:val="multilevel"/>
    <w:tmpl w:val="6C28B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C273BF"/>
    <w:multiLevelType w:val="multilevel"/>
    <w:tmpl w:val="510ED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2037DF"/>
    <w:multiLevelType w:val="multilevel"/>
    <w:tmpl w:val="3A8A2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182F0F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8" w15:restartNumberingAfterBreak="0">
    <w:nsid w:val="32E94904"/>
    <w:multiLevelType w:val="multilevel"/>
    <w:tmpl w:val="A4A26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0" w15:restartNumberingAfterBreak="0">
    <w:nsid w:val="38BF379C"/>
    <w:multiLevelType w:val="multilevel"/>
    <w:tmpl w:val="45B0F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4" w15:restartNumberingAfterBreak="0">
    <w:nsid w:val="4BF411DB"/>
    <w:multiLevelType w:val="multilevel"/>
    <w:tmpl w:val="56765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6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8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9" w15:restartNumberingAfterBreak="0">
    <w:nsid w:val="6EE46AC0"/>
    <w:multiLevelType w:val="multilevel"/>
    <w:tmpl w:val="4C12B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7"/>
  </w:num>
  <w:num w:numId="3">
    <w:abstractNumId w:val="18"/>
  </w:num>
  <w:num w:numId="4">
    <w:abstractNumId w:val="13"/>
  </w:num>
  <w:num w:numId="5">
    <w:abstractNumId w:val="15"/>
  </w:num>
  <w:num w:numId="6">
    <w:abstractNumId w:val="16"/>
  </w:num>
  <w:num w:numId="7">
    <w:abstractNumId w:val="12"/>
  </w:num>
  <w:num w:numId="8">
    <w:abstractNumId w:val="11"/>
  </w:num>
  <w:num w:numId="9">
    <w:abstractNumId w:val="4"/>
  </w:num>
  <w:num w:numId="10">
    <w:abstractNumId w:val="0"/>
  </w:num>
  <w:num w:numId="11">
    <w:abstractNumId w:val="7"/>
  </w:num>
  <w:num w:numId="12">
    <w:abstractNumId w:val="3"/>
  </w:num>
  <w:num w:numId="13">
    <w:abstractNumId w:val="1"/>
  </w:num>
  <w:num w:numId="14">
    <w:abstractNumId w:val="10"/>
  </w:num>
  <w:num w:numId="15">
    <w:abstractNumId w:val="5"/>
  </w:num>
  <w:num w:numId="16">
    <w:abstractNumId w:val="14"/>
  </w:num>
  <w:num w:numId="17">
    <w:abstractNumId w:val="2"/>
  </w:num>
  <w:num w:numId="18">
    <w:abstractNumId w:val="19"/>
  </w:num>
  <w:num w:numId="19">
    <w:abstractNumId w:val="8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NDEzMTY0tzCzNLRU0lEKTi0uzszPAykwMqgFANdsJhwtAAAA"/>
  </w:docVars>
  <w:rsids>
    <w:rsidRoot w:val="00B25D2F"/>
    <w:rsid w:val="00037BC5"/>
    <w:rsid w:val="000551F4"/>
    <w:rsid w:val="00067C79"/>
    <w:rsid w:val="00090360"/>
    <w:rsid w:val="000B2C6D"/>
    <w:rsid w:val="000C0C34"/>
    <w:rsid w:val="000F3F12"/>
    <w:rsid w:val="001D30E8"/>
    <w:rsid w:val="00210E69"/>
    <w:rsid w:val="002A2FC5"/>
    <w:rsid w:val="002D110C"/>
    <w:rsid w:val="00324295"/>
    <w:rsid w:val="00400F40"/>
    <w:rsid w:val="004C01DD"/>
    <w:rsid w:val="004E512F"/>
    <w:rsid w:val="00563D9B"/>
    <w:rsid w:val="005E1BD4"/>
    <w:rsid w:val="005F1005"/>
    <w:rsid w:val="00610D2E"/>
    <w:rsid w:val="00634B4C"/>
    <w:rsid w:val="00783BBF"/>
    <w:rsid w:val="00793D0B"/>
    <w:rsid w:val="007B0CE2"/>
    <w:rsid w:val="007C3F4A"/>
    <w:rsid w:val="007C4987"/>
    <w:rsid w:val="007E673B"/>
    <w:rsid w:val="00804193"/>
    <w:rsid w:val="00833B09"/>
    <w:rsid w:val="00840D0B"/>
    <w:rsid w:val="008B748A"/>
    <w:rsid w:val="00926881"/>
    <w:rsid w:val="00934D9C"/>
    <w:rsid w:val="00993794"/>
    <w:rsid w:val="00A11072"/>
    <w:rsid w:val="00A2303D"/>
    <w:rsid w:val="00A80DCD"/>
    <w:rsid w:val="00A85491"/>
    <w:rsid w:val="00A910A2"/>
    <w:rsid w:val="00B25D2F"/>
    <w:rsid w:val="00C54568"/>
    <w:rsid w:val="00C83129"/>
    <w:rsid w:val="00CB4D93"/>
    <w:rsid w:val="00CC2005"/>
    <w:rsid w:val="00CC5032"/>
    <w:rsid w:val="00D90C5E"/>
    <w:rsid w:val="00DC52D4"/>
    <w:rsid w:val="00DC630C"/>
    <w:rsid w:val="00DD180B"/>
    <w:rsid w:val="00E14B50"/>
    <w:rsid w:val="00E33F9C"/>
    <w:rsid w:val="00E55B93"/>
    <w:rsid w:val="00EB6DC0"/>
    <w:rsid w:val="00EC5B85"/>
    <w:rsid w:val="00ED6862"/>
    <w:rsid w:val="00F77386"/>
    <w:rsid w:val="00FA4A36"/>
    <w:rsid w:val="00FD0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C0E36"/>
  <w15:docId w15:val="{84AC18E0-0A76-46AF-8668-662F8F86C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0C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3F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3F9C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93D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6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fiu-scis-seniorproject.mingle.thoughtworks.com/projects/ar_vr_ve_for_computer_science_/cards/727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7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7</cp:revision>
  <dcterms:created xsi:type="dcterms:W3CDTF">2017-10-30T04:01:00Z</dcterms:created>
  <dcterms:modified xsi:type="dcterms:W3CDTF">2017-11-13T03:51:00Z</dcterms:modified>
</cp:coreProperties>
</file>